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M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192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564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25.0 (13.0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41.7 ( 7.4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0.18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130.2 (67.7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364.0 (64.5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0.06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10.7 ( 5.6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26.0 ( 4.6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0.04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38.68 (10.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38.72 (10.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98.8 (51.4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292.7 (51.9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0.0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60.0 (31.2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176.1 (31.2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51.8 (27.0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151.9 (26.9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0.0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3.6 ( 1.9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10.5 ( 1.9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56.4 (29.3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162.8 (28.9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132.2 (68.8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390.8 (69.3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113.7 (59.2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318.2 (56.4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0.05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188.4 (98.0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546.5 (96.9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0.07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137.4 (71.5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416.4 (73.8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0.05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187.8 (97.7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553.4 (98.1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0.03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123.0 (63.9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366.5 (65.0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0.0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121.4 (63.2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364.0 (64.5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0.028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9T12:37:58Z</dcterms:created>
  <dcterms:modified xsi:type="dcterms:W3CDTF">2023-12-19T12:37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